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3A636E" w14:textId="44FFA0DA" w:rsidR="001C12AE" w:rsidRPr="00D21415" w:rsidRDefault="00D21415">
      <w:r w:rsidRPr="00530BE0">
        <w:rPr>
          <w:rFonts w:ascii="Times New Roman" w:eastAsia="宋体" w:hAnsi="Times New Roman" w:cs="Times New Roman" w:hint="eastAsia"/>
          <w:b/>
          <w:bCs/>
          <w:sz w:val="21"/>
          <w:szCs w:val="21"/>
          <w:lang w:eastAsia="zh-CN"/>
        </w:rPr>
        <w:t>T</w:t>
      </w:r>
      <w:r w:rsidRPr="00530BE0">
        <w:rPr>
          <w:rFonts w:ascii="Times New Roman" w:eastAsia="宋体" w:hAnsi="Times New Roman" w:cs="Times New Roman"/>
          <w:b/>
          <w:bCs/>
          <w:sz w:val="21"/>
          <w:szCs w:val="21"/>
          <w:lang w:eastAsia="zh-CN"/>
        </w:rPr>
        <w:t>able</w:t>
      </w:r>
      <w:r w:rsidRPr="00530BE0">
        <w:rPr>
          <w:rFonts w:ascii="Times New Roman" w:eastAsia="宋体" w:hAnsi="Times New Roman" w:cs="Times New Roman" w:hint="eastAsia"/>
          <w:b/>
          <w:bCs/>
          <w:sz w:val="21"/>
          <w:szCs w:val="21"/>
          <w:lang w:eastAsia="zh-CN"/>
        </w:rPr>
        <w:t>S</w:t>
      </w:r>
      <w:proofErr w:type="gramStart"/>
      <w:r w:rsidRPr="00530BE0">
        <w:rPr>
          <w:rFonts w:ascii="Times New Roman" w:eastAsia="宋体" w:hAnsi="Times New Roman" w:cs="Times New Roman"/>
          <w:b/>
          <w:bCs/>
          <w:sz w:val="21"/>
          <w:szCs w:val="21"/>
          <w:lang w:eastAsia="zh-CN"/>
        </w:rPr>
        <w:t>1:</w:t>
      </w:r>
      <w:r w:rsidRPr="00D21415">
        <w:rPr>
          <w:rFonts w:ascii="Times New Roman" w:eastAsia="宋体" w:hAnsi="Times New Roman" w:cs="Times New Roman"/>
          <w:sz w:val="21"/>
          <w:szCs w:val="21"/>
          <w:lang w:eastAsia="zh-CN"/>
        </w:rPr>
        <w:t>Comparison</w:t>
      </w:r>
      <w:proofErr w:type="gramEnd"/>
      <w:r w:rsidRPr="00D21415">
        <w:rPr>
          <w:rFonts w:ascii="Times New Roman" w:eastAsia="宋体" w:hAnsi="Times New Roman" w:cs="Times New Roman"/>
          <w:sz w:val="21"/>
          <w:szCs w:val="21"/>
          <w:lang w:eastAsia="zh-CN"/>
        </w:rPr>
        <w:t xml:space="preserve"> of baseline characteristics between the training dataset and validation dataset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827"/>
        <w:gridCol w:w="1388"/>
        <w:gridCol w:w="1388"/>
        <w:gridCol w:w="1388"/>
        <w:gridCol w:w="762"/>
        <w:gridCol w:w="553"/>
      </w:tblGrid>
      <w:tr w:rsidR="00D21415" w:rsidRPr="00530BE0" w14:paraId="51D9CE73" w14:textId="77777777" w:rsidTr="00B050EE">
        <w:trPr>
          <w:trHeight w:val="312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E8D3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D39D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otal (n = 323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07C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est (n = 97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373B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rain (n = 226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364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tatistic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F2DB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  <w:t>P</w:t>
            </w:r>
          </w:p>
        </w:tc>
      </w:tr>
      <w:tr w:rsidR="00D21415" w:rsidRPr="00530BE0" w14:paraId="71786DE9" w14:textId="77777777" w:rsidTr="00B050EE">
        <w:trPr>
          <w:trHeight w:val="312"/>
          <w:tblHeader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1ED1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25B7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77B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A89B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3101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586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</w:pPr>
          </w:p>
        </w:tc>
      </w:tr>
      <w:tr w:rsidR="00D21415" w:rsidRPr="00530BE0" w14:paraId="5377FB2C" w14:textId="77777777" w:rsidTr="00B050EE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D859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MNA -SF sum</w:t>
            </w: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, M (Q₁, Q₃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219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00 (2.00, 4.0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822E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00 (2.00, 4.0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F1D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00 (2.00, 4.0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D19C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Z=-1.39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816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65</w:t>
            </w:r>
          </w:p>
        </w:tc>
      </w:tr>
      <w:tr w:rsidR="00D21415" w:rsidRPr="00530BE0" w14:paraId="61644809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BAE0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Cambria" w:eastAsia="宋体" w:hAnsi="Cambria" w:cs="Times New Roman"/>
              </w:rPr>
              <w:t xml:space="preserve"> </w:t>
            </w: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SEOH sum, M (Q₁, Q₃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799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2.00 (59.00, 65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664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2.00 (60.00, 64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C5B6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2.00 (59.00, 65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90E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Z=-1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2CBE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86</w:t>
            </w:r>
          </w:p>
        </w:tc>
      </w:tr>
      <w:tr w:rsidR="00D21415" w:rsidRPr="00530BE0" w14:paraId="34AF0840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C5E4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FRAILsum</w:t>
            </w:r>
            <w:proofErr w:type="spell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, M (Q₁, Q₃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8CD6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0.00, 2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214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0.00, 3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0BA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0.00,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64A3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Z=-1.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997B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73</w:t>
            </w:r>
          </w:p>
        </w:tc>
      </w:tr>
      <w:tr w:rsidR="00D21415" w:rsidRPr="00530BE0" w14:paraId="594DCC4A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49F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Sex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F32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ED0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A81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75AF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8883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20</w:t>
            </w:r>
          </w:p>
        </w:tc>
      </w:tr>
      <w:tr w:rsidR="00D21415" w:rsidRPr="00530BE0" w14:paraId="6B1C03E0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322D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E0B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6 (67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924E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3 (64.9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86F0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3 (68.6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84E9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B1A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3FCBD6FA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D93E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FAB3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4 (32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E32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4 (35.0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1186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0 (31.3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299E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66B3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39EE2300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2FEE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Age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AA1B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9C3B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70B9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893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0789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16</w:t>
            </w:r>
          </w:p>
        </w:tc>
      </w:tr>
      <w:tr w:rsidR="00D21415" w:rsidRPr="00530BE0" w14:paraId="50B175BD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1860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200" w:firstLine="42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0-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6C6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9 (40.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709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8 (39.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AA5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1 (40.8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5BDE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EDE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3383052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A8E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0-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811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9 (30.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0B0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 (29.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82B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0 (31.3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B22B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A33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31F46A3E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B49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0-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7205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9 (21.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0330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 (24.7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290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5 (20.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8D67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7870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1281159E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C9DA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≥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9E7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 (7.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D99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 (6.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7CBF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 (7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8D4B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45DD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204B80B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7025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Occupation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0FF4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E11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263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302C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3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C2D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56</w:t>
            </w:r>
          </w:p>
        </w:tc>
      </w:tr>
      <w:tr w:rsidR="00D21415" w:rsidRPr="00530BE0" w14:paraId="0536998A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5825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Personnel of public institu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553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0 (18.7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C9A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 (21.6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B998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9 (17.4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C10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4CD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F989736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CEBA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Professional and technical pers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E33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4 (26.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EF55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2 (22.6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62F1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2 (27.8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A740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314F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FFE3DD0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DA4B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Enterprise employe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5FAB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3 (29.0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03BB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 (29.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E966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4 (28.7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6BA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A4E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5F4F3AF4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60CC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Freelanc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512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 (15.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4DD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 (18.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8F09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3 (14.8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E51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355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7752F93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7A6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Farm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4E6F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 (1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FBE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7.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4D8A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5 (11.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775E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3CBF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23BC868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F20F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Cambria" w:eastAsia="宋体" w:hAnsi="Cambria" w:cs="Times New Roman"/>
              </w:rPr>
              <w:t xml:space="preserve"> </w:t>
            </w: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Registered permanent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D2F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084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979D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E6A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816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86</w:t>
            </w:r>
          </w:p>
        </w:tc>
      </w:tr>
      <w:tr w:rsidR="00D21415" w:rsidRPr="00530BE0" w14:paraId="6FFCB2B2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3EBC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  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96C1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3 (66.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498A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3 (64.9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21B6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0 (67.2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1661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5E12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D248031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42B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  Rur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174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33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225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4 (35.0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EB2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3 (32.7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DE1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C96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D8EA781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69B9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Marital status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C984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A7EC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EB83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FB4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3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FC32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17</w:t>
            </w:r>
          </w:p>
        </w:tc>
      </w:tr>
      <w:tr w:rsidR="00D21415" w:rsidRPr="00530BE0" w14:paraId="3BD4F446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CCEC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Unmarr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4F2F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 (1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8FB2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7.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85E8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5 (11.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EA2C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7884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0FE8F30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BF66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Marr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802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7 (74.0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E43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0 (72.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8EA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7 (74.8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4EFF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933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9938734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7D9D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Divorc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DBA5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 (15.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1A23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 (20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34A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1 (13.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E39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6B3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38E245D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CEC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Pension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6752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8B44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9E01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9E5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8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03C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87</w:t>
            </w:r>
          </w:p>
        </w:tc>
      </w:tr>
      <w:tr w:rsidR="00D21415" w:rsidRPr="00530BE0" w14:paraId="77AB5414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5B31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5E4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7 (8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3BDC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 (12.3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5C5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 (6.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B786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6399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485F0C1" w14:textId="77777777" w:rsidTr="00D2141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56C65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Pr="00D2141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＜</w:t>
            </w: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1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C0C2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3 (25.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BD7A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1 (31.9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C8F7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2 (23.3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766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899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C377E4E" w14:textId="77777777" w:rsidTr="00D21415">
        <w:trPr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1CFB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1000-</w:t>
            </w:r>
            <w:r w:rsidRPr="00530BE0"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＜</w:t>
            </w: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30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B654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9 (43.44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8D93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 (32.99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1E1F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47.98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38B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8D9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6C735914" w14:textId="77777777" w:rsidTr="00D21415">
        <w:trPr>
          <w:jc w:val="center"/>
        </w:trPr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527A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lastRenderedPageBreak/>
              <w:t xml:space="preserve">  </w:t>
            </w:r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3</w:t>
            </w: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000-</w:t>
            </w:r>
            <w:r w:rsidRPr="00530BE0"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＜</w:t>
            </w:r>
            <w:r w:rsidRPr="00530BE0">
              <w:rPr>
                <w:rFonts w:ascii="宋体" w:eastAsia="宋体" w:hAnsi="宋体" w:cs="宋体" w:hint="eastAsia"/>
                <w:color w:val="000000"/>
                <w:sz w:val="21"/>
                <w:szCs w:val="21"/>
                <w:lang w:eastAsia="zh-CN"/>
              </w:rPr>
              <w:t>5</w:t>
            </w: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000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E85F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3 (16.56)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6F25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 (17.53)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76C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6 (16.14)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5BBC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2D64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D5712A6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34B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≥5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882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 (5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3F55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(5.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735D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 (5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33E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1B5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1C385329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6B1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Insurance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CDF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55F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CBA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B9BF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BF5F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77</w:t>
            </w:r>
          </w:p>
        </w:tc>
      </w:tr>
      <w:tr w:rsidR="00D21415" w:rsidRPr="00530BE0" w14:paraId="4E7B89CE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0F7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Resident Medical Insura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DB56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3 (60.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41FF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1 (62.8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CC0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2 (59.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2E49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854D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F0E9216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28B8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Employee Medical Insura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FEF9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1 (28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7788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7 (27.8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8AD5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4 (28.7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911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041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95B8305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194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Public expense</w:t>
            </w:r>
          </w:p>
          <w:p w14:paraId="746196F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9DB0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 (6.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445B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(5.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3D48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 (7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CFE5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D58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5329EDCB" w14:textId="77777777" w:rsidTr="00B050EE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604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Own expen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19C8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 (4.6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EBB1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 (4.1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D19B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 (4.9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FEB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706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184D49BC" w14:textId="77777777" w:rsidTr="00B050EE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45E7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bookmarkStart w:id="0" w:name="OLE_LINK113"/>
          </w:p>
          <w:p w14:paraId="78F7B26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The Course of COPD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4BAD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A43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124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B921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  <w:p w14:paraId="7A40B48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1.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A8B0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  <w:p w14:paraId="6F93E88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744</w:t>
            </w:r>
          </w:p>
        </w:tc>
      </w:tr>
      <w:tr w:rsidR="00D21415" w:rsidRPr="00530BE0" w14:paraId="606BBBDF" w14:textId="77777777" w:rsidTr="00B050EE">
        <w:trPr>
          <w:jc w:val="center"/>
        </w:trPr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262F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bookmarkStart w:id="1" w:name="OLE_LINK121"/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≤</w:t>
            </w:r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1</w:t>
            </w:r>
            <w:r w:rsidRPr="00530BE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（</w:t>
            </w:r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Year</w:t>
            </w:r>
            <w:r w:rsidRPr="00530BE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D4B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9 (30.94)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BECF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1 (31.96)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E5E9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8 (30.49)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00D7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628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6F7B3DE3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3557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530BE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2-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3A9C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8 (49.3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5EDF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8 (49.4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639E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0 (49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165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66D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bookmarkEnd w:id="0"/>
      <w:tr w:rsidR="00D21415" w:rsidRPr="00530BE0" w14:paraId="0CB89D15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15C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 w:firstLineChars="50" w:firstLine="10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-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9D40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9 (12.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B40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 (13.4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EC76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 (11.6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4C55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344F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42423A68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EE5B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 w:firstLineChars="50" w:firstLine="10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≥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FCC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 (7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19F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(5.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461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 (8.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AC8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9FFA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bookmarkEnd w:id="1"/>
      <w:tr w:rsidR="00D21415" w:rsidRPr="00530BE0" w14:paraId="40E11C9D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7883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Types of chronic diseases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770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11C1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FA48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9B4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9B56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86</w:t>
            </w:r>
          </w:p>
        </w:tc>
      </w:tr>
      <w:tr w:rsidR="00D21415" w:rsidRPr="00530BE0" w14:paraId="2790E0FB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397F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  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kind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ABE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2 (31.8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4C09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0 (30.9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C59F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2 (32.2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F42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88E8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196079CC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D46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2</w:t>
            </w:r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-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8376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5 (51.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547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 (52.5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077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4 (51.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3C9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7980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31E6FFA2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D497F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D2141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4-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9646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5 (10.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E9AE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 (11.3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8E8E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 (10.7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AE79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5C4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7B87EDC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BCEA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D2141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bookmarkStart w:id="2" w:name="OLE_LINK133"/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＞</w:t>
            </w: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5</w:t>
            </w:r>
            <w:bookmarkEnd w:id="2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10AA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 (5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70B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(5.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8FBD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 (5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761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D13A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39B0836C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77B70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D2141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Types of oral medications, </w:t>
            </w:r>
            <w:proofErr w:type="gramStart"/>
            <w:r w:rsidRPr="00D2141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D2141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76D6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C9A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1FA1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3408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2.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747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25</w:t>
            </w:r>
          </w:p>
        </w:tc>
      </w:tr>
      <w:tr w:rsidR="00D21415" w:rsidRPr="00530BE0" w14:paraId="637FE27E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E94AF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1</w:t>
            </w: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（</w:t>
            </w: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Kind</w:t>
            </w: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ADE3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9 (27.8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C636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 (21.6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E952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8 (30.4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C32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660E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32B81DAA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0E98B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2-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574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8 (49.3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E350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3 (54.6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6659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5 (47.0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A70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887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5A3B125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6D3E7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4-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C3A4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9 (15.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3BAB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 (15.4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DBB1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4 (15.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E5FC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399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1F007217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F8BC4" w14:textId="77777777" w:rsidR="00D21415" w:rsidRPr="00D21415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D21415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＞</w:t>
            </w:r>
            <w:r w:rsidRPr="00D21415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1C84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 (7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E139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 (8.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2EED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 (7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247B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F5A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75DBCCF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AA3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Degree of breathing difficulty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F828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55C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A79E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2646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1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2E87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54</w:t>
            </w:r>
          </w:p>
        </w:tc>
      </w:tr>
      <w:tr w:rsidR="00D21415" w:rsidRPr="00530BE0" w14:paraId="766697F3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09E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0(Grade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6697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9 (12.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E60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 (14.4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E692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5 (11.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9EC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8A09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500CDBCD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03B3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833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33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2FE2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1 (31.9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D970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6 (34.0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6E40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75C4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2A3B951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91B8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275B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2 (25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9EB1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 (26.8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428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6 (25.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EE99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477C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C55ED78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141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306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0 (21.8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D23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 (21.6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145A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9 (21.9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DDA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7424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2224211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3C21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9368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2 (6.8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ED5C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(5.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23C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 (7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975B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6F28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34289DBA" w14:textId="77777777" w:rsidTr="00D2141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3BA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Smoke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29D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D470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B495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9480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3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C071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78</w:t>
            </w:r>
          </w:p>
        </w:tc>
      </w:tr>
      <w:tr w:rsidR="00D21415" w:rsidRPr="00530BE0" w14:paraId="72BE0A5B" w14:textId="77777777" w:rsidTr="00D21415">
        <w:trPr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AE0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bookmarkStart w:id="3" w:name="_Hlk206434968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bookmarkStart w:id="4" w:name="OLE_LINK141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o</w:t>
            </w:r>
            <w:bookmarkEnd w:id="4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C2AF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9 (40.31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340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 (32.99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D87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7 (43.50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D710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F5B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EE3B664" w14:textId="77777777" w:rsidTr="00D21415">
        <w:trPr>
          <w:jc w:val="center"/>
        </w:trPr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035D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DC7B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1 (59.69)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0FF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5 (67.01)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4ADE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6 (56.50)</w:t>
            </w: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3B7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98E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bookmarkEnd w:id="3"/>
      <w:tr w:rsidR="00D21415" w:rsidRPr="00530BE0" w14:paraId="4737831B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258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Sport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2323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D575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ED5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D378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7FD2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11</w:t>
            </w:r>
          </w:p>
        </w:tc>
      </w:tr>
      <w:tr w:rsidR="00D21415" w:rsidRPr="00530BE0" w14:paraId="24CFE7F9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D76A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 w:firstLineChars="50" w:firstLine="10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bookmarkStart w:id="5" w:name="OLE_LINK148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o</w:t>
            </w:r>
            <w:bookmarkEnd w:id="5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C85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3 (66.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AE1F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5 (67.0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4A9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8 (66.3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8EB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5A3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599406BE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011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bookmarkStart w:id="6" w:name="OLE_LINK149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Yes</w:t>
            </w:r>
            <w:bookmarkEnd w:id="6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CB93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33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9B31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 (32.9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76F5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5 (33.6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204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DAB5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6792D9F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39FC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Cambria" w:eastAsia="宋体" w:hAnsi="Cambria" w:cs="Times New Roman"/>
              </w:rPr>
              <w:t xml:space="preserve"> </w:t>
            </w: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The speed of eating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69A8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3B83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CBA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E18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1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7DF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75</w:t>
            </w:r>
          </w:p>
        </w:tc>
      </w:tr>
      <w:tr w:rsidR="00D21415" w:rsidRPr="00530BE0" w14:paraId="76462173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7EBC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Sl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01E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33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58E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8 (28.8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3840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9 (35.4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C7A5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D991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90718DD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E37C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Modera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EC90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9 (55.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DAA6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6 (57.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B70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3 (55.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314C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2197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0C62D5D0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17FB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Fa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A0D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4 (10.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040A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 (13.4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C493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 (9.4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28BF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FE93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2D95EB9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13AF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Healthy diet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F1A1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162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3FE0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467C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D0A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46</w:t>
            </w:r>
          </w:p>
        </w:tc>
      </w:tr>
      <w:tr w:rsidR="00D21415" w:rsidRPr="00530BE0" w14:paraId="44B45B59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3957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707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5 (26.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C393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 (23.7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C68A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2 (27.8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590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A43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4F4B061C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133D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F402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5 (73.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E2CE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4 (76.2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E88D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1 (72.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48CF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129B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F4530C0" w14:textId="77777777" w:rsidTr="00B050E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40E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Oral disease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4CAD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75E2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4885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E461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3E92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17</w:t>
            </w:r>
          </w:p>
        </w:tc>
      </w:tr>
      <w:tr w:rsidR="00D21415" w:rsidRPr="00530BE0" w14:paraId="3455E11C" w14:textId="77777777" w:rsidTr="00B050EE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019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55DB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2 (31.8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EBE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 (29.9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DEBA3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3 (32.7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577F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684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207A8123" w14:textId="77777777" w:rsidTr="00B050EE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9BD2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B1E32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8 (68.1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3C8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8 (70.1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800A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0 (67.2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CB2D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F59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88F324D" w14:textId="77777777" w:rsidTr="00B050EE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8DDE1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Perfect teeth, </w:t>
            </w:r>
            <w:proofErr w:type="gramStart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(</w:t>
            </w:r>
            <w:proofErr w:type="gramEnd"/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4C320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79E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7F74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7110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0.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4FB08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25</w:t>
            </w:r>
          </w:p>
        </w:tc>
      </w:tr>
      <w:tr w:rsidR="00D21415" w:rsidRPr="00530BE0" w14:paraId="75E8E8C3" w14:textId="77777777" w:rsidTr="00B050EE">
        <w:trPr>
          <w:jc w:val="center"/>
        </w:trPr>
        <w:tc>
          <w:tcPr>
            <w:tcW w:w="0" w:type="auto"/>
            <w:tcBorders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9B05B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0" w:type="auto"/>
            <w:tcBorders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F5A9D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8 (58.75)</w:t>
            </w:r>
          </w:p>
        </w:tc>
        <w:tc>
          <w:tcPr>
            <w:tcW w:w="0" w:type="auto"/>
            <w:tcBorders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24C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3 (54.64)</w:t>
            </w:r>
          </w:p>
        </w:tc>
        <w:tc>
          <w:tcPr>
            <w:tcW w:w="0" w:type="auto"/>
            <w:tcBorders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3EE24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5 (60.54)</w:t>
            </w:r>
          </w:p>
        </w:tc>
        <w:tc>
          <w:tcPr>
            <w:tcW w:w="0" w:type="auto"/>
            <w:tcBorders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9A9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F7A6F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767BA9E3" w14:textId="77777777" w:rsidTr="00B050EE">
        <w:trPr>
          <w:jc w:val="center"/>
        </w:trPr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6652C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04DA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2 (41.25)</w:t>
            </w:r>
          </w:p>
        </w:tc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AFE0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4 (45.36)</w:t>
            </w:r>
          </w:p>
        </w:tc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14E47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8 (39.46)</w:t>
            </w:r>
          </w:p>
        </w:tc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E8E9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1AD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D21415" w:rsidRPr="00530BE0" w14:paraId="5C0C40C5" w14:textId="77777777" w:rsidTr="00B050EE">
        <w:trPr>
          <w:jc w:val="center"/>
        </w:trPr>
        <w:tc>
          <w:tcPr>
            <w:tcW w:w="0" w:type="auto"/>
            <w:gridSpan w:val="6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15165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530BE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Z: Mann-Whitney test, χ²: Chi-square test</w:t>
            </w:r>
            <w:r w:rsidRPr="00530BE0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  </w:t>
            </w:r>
            <w:r w:rsidRPr="00530BE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M: Median, Q₁: 1st Quartile, Q₃: 3st Quartile</w:t>
            </w:r>
          </w:p>
        </w:tc>
      </w:tr>
      <w:tr w:rsidR="00D21415" w:rsidRPr="00530BE0" w14:paraId="5453D799" w14:textId="77777777" w:rsidTr="00B050EE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9E6E" w14:textId="77777777" w:rsidR="00D21415" w:rsidRPr="00530BE0" w:rsidRDefault="00D21415" w:rsidP="00B050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</w:tbl>
    <w:p w14:paraId="66EB17D7" w14:textId="77777777" w:rsidR="00D21415" w:rsidRDefault="00D21415">
      <w:pPr>
        <w:rPr>
          <w:rFonts w:hint="eastAsia"/>
        </w:rPr>
      </w:pPr>
    </w:p>
    <w:sectPr w:rsidR="00D214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BAIjUwsDQwsLUyNDCyUdpeDU4uLM/DyQAsNaALgZsussAAAA"/>
  </w:docVars>
  <w:rsids>
    <w:rsidRoot w:val="00D21415"/>
    <w:rsid w:val="001C12AE"/>
    <w:rsid w:val="007E3092"/>
    <w:rsid w:val="00BE6B77"/>
    <w:rsid w:val="00D21415"/>
    <w:rsid w:val="00E1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70CC2"/>
  <w15:chartTrackingRefBased/>
  <w15:docId w15:val="{F4E819D3-6E79-453F-B4C6-2DA70013F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1415"/>
    <w:pPr>
      <w:spacing w:after="200" w:line="240" w:lineRule="auto"/>
    </w:pPr>
    <w:rPr>
      <w:rFonts w:eastAsiaTheme="minorHAnsi"/>
      <w:kern w:val="0"/>
      <w:sz w:val="24"/>
      <w:lang w:eastAsia="en-US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D21415"/>
    <w:pPr>
      <w:keepNext/>
      <w:keepLines/>
      <w:widowControl w:val="0"/>
      <w:spacing w:before="48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8"/>
      <w:szCs w:val="48"/>
      <w:lang w:eastAsia="zh-CN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1415"/>
    <w:pPr>
      <w:keepNext/>
      <w:keepLines/>
      <w:widowControl w:val="0"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eastAsia="zh-CN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21415"/>
    <w:pPr>
      <w:keepNext/>
      <w:keepLines/>
      <w:widowControl w:val="0"/>
      <w:spacing w:before="160" w:after="80" w:line="278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zh-CN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21415"/>
    <w:pPr>
      <w:keepNext/>
      <w:keepLines/>
      <w:widowControl w:val="0"/>
      <w:spacing w:before="80" w:after="40" w:line="278" w:lineRule="auto"/>
      <w:outlineLvl w:val="3"/>
    </w:pPr>
    <w:rPr>
      <w:rFonts w:eastAsiaTheme="minorEastAsia" w:cstheme="majorBidi"/>
      <w:color w:val="2F5496" w:themeColor="accent1" w:themeShade="BF"/>
      <w:kern w:val="2"/>
      <w:sz w:val="28"/>
      <w:szCs w:val="28"/>
      <w:lang w:eastAsia="zh-CN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21415"/>
    <w:pPr>
      <w:keepNext/>
      <w:keepLines/>
      <w:widowControl w:val="0"/>
      <w:spacing w:before="80" w:after="40" w:line="278" w:lineRule="auto"/>
      <w:outlineLvl w:val="4"/>
    </w:pPr>
    <w:rPr>
      <w:rFonts w:eastAsiaTheme="minorEastAsia" w:cstheme="majorBidi"/>
      <w:color w:val="2F5496" w:themeColor="accent1" w:themeShade="BF"/>
      <w:kern w:val="2"/>
      <w:lang w:eastAsia="zh-CN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21415"/>
    <w:pPr>
      <w:keepNext/>
      <w:keepLines/>
      <w:widowControl w:val="0"/>
      <w:spacing w:before="40" w:after="0" w:line="278" w:lineRule="auto"/>
      <w:outlineLvl w:val="5"/>
    </w:pPr>
    <w:rPr>
      <w:rFonts w:eastAsiaTheme="minorEastAsia" w:cstheme="majorBidi"/>
      <w:b/>
      <w:bCs/>
      <w:color w:val="2F5496" w:themeColor="accent1" w:themeShade="BF"/>
      <w:kern w:val="2"/>
      <w:sz w:val="22"/>
      <w:lang w:eastAsia="zh-CN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21415"/>
    <w:pPr>
      <w:keepNext/>
      <w:keepLines/>
      <w:widowControl w:val="0"/>
      <w:spacing w:before="40" w:after="0" w:line="278" w:lineRule="auto"/>
      <w:outlineLvl w:val="6"/>
    </w:pPr>
    <w:rPr>
      <w:rFonts w:eastAsiaTheme="minorEastAsia" w:cstheme="majorBidi"/>
      <w:b/>
      <w:bCs/>
      <w:color w:val="595959" w:themeColor="text1" w:themeTint="A6"/>
      <w:kern w:val="2"/>
      <w:sz w:val="22"/>
      <w:lang w:eastAsia="zh-CN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21415"/>
    <w:pPr>
      <w:keepNext/>
      <w:keepLines/>
      <w:widowControl w:val="0"/>
      <w:spacing w:after="0" w:line="278" w:lineRule="auto"/>
      <w:outlineLvl w:val="7"/>
    </w:pPr>
    <w:rPr>
      <w:rFonts w:eastAsiaTheme="minorEastAsia" w:cstheme="majorBidi"/>
      <w:color w:val="595959" w:themeColor="text1" w:themeTint="A6"/>
      <w:kern w:val="2"/>
      <w:sz w:val="22"/>
      <w:lang w:eastAsia="zh-CN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21415"/>
    <w:pPr>
      <w:keepNext/>
      <w:keepLines/>
      <w:widowControl w:val="0"/>
      <w:spacing w:after="0" w:line="278" w:lineRule="auto"/>
      <w:outlineLvl w:val="8"/>
    </w:pPr>
    <w:rPr>
      <w:rFonts w:eastAsiaTheme="majorEastAsia" w:cstheme="majorBidi"/>
      <w:color w:val="595959" w:themeColor="text1" w:themeTint="A6"/>
      <w:kern w:val="2"/>
      <w:sz w:val="22"/>
      <w:lang w:eastAsia="zh-CN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21415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2141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D214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21415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21415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D21415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21415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21415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21415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21415"/>
    <w:pPr>
      <w:widowControl w:val="0"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  <w14:ligatures w14:val="standardContextual"/>
    </w:rPr>
  </w:style>
  <w:style w:type="character" w:customStyle="1" w:styleId="a4">
    <w:name w:val="标题 字符"/>
    <w:basedOn w:val="a0"/>
    <w:link w:val="a3"/>
    <w:uiPriority w:val="10"/>
    <w:rsid w:val="00D21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21415"/>
    <w:pPr>
      <w:widowControl w:val="0"/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kern w:val="2"/>
      <w:sz w:val="28"/>
      <w:szCs w:val="28"/>
      <w:lang w:eastAsia="zh-CN"/>
      <w14:ligatures w14:val="standardContextual"/>
    </w:rPr>
  </w:style>
  <w:style w:type="character" w:customStyle="1" w:styleId="a6">
    <w:name w:val="副标题 字符"/>
    <w:basedOn w:val="a0"/>
    <w:link w:val="a5"/>
    <w:uiPriority w:val="11"/>
    <w:rsid w:val="00D2141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21415"/>
    <w:pPr>
      <w:widowControl w:val="0"/>
      <w:spacing w:before="160" w:after="160" w:line="278" w:lineRule="auto"/>
      <w:jc w:val="center"/>
    </w:pPr>
    <w:rPr>
      <w:rFonts w:eastAsiaTheme="minorEastAsia"/>
      <w:i/>
      <w:iCs/>
      <w:color w:val="404040" w:themeColor="text1" w:themeTint="BF"/>
      <w:kern w:val="2"/>
      <w:sz w:val="22"/>
      <w:lang w:eastAsia="zh-CN"/>
      <w14:ligatures w14:val="standardContextual"/>
    </w:rPr>
  </w:style>
  <w:style w:type="character" w:customStyle="1" w:styleId="a8">
    <w:name w:val="引用 字符"/>
    <w:basedOn w:val="a0"/>
    <w:link w:val="a7"/>
    <w:uiPriority w:val="29"/>
    <w:rsid w:val="00D2141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21415"/>
    <w:pPr>
      <w:widowControl w:val="0"/>
      <w:spacing w:after="160" w:line="278" w:lineRule="auto"/>
      <w:ind w:left="720"/>
      <w:contextualSpacing/>
    </w:pPr>
    <w:rPr>
      <w:rFonts w:eastAsiaTheme="minorEastAsia"/>
      <w:kern w:val="2"/>
      <w:sz w:val="22"/>
      <w:lang w:eastAsia="zh-CN"/>
      <w14:ligatures w14:val="standardContextual"/>
    </w:rPr>
  </w:style>
  <w:style w:type="character" w:styleId="aa">
    <w:name w:val="Intense Emphasis"/>
    <w:basedOn w:val="a0"/>
    <w:uiPriority w:val="21"/>
    <w:qFormat/>
    <w:rsid w:val="00D21415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21415"/>
    <w:pPr>
      <w:widowControl w:val="0"/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eastAsiaTheme="minorEastAsia"/>
      <w:i/>
      <w:iCs/>
      <w:color w:val="2F5496" w:themeColor="accent1" w:themeShade="BF"/>
      <w:kern w:val="2"/>
      <w:sz w:val="22"/>
      <w:lang w:eastAsia="zh-CN"/>
      <w14:ligatures w14:val="standardContextual"/>
    </w:rPr>
  </w:style>
  <w:style w:type="character" w:customStyle="1" w:styleId="ac">
    <w:name w:val="明显引用 字符"/>
    <w:basedOn w:val="a0"/>
    <w:link w:val="ab"/>
    <w:uiPriority w:val="30"/>
    <w:rsid w:val="00D21415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D2141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3</Words>
  <Characters>2892</Characters>
  <Application>Microsoft Office Word</Application>
  <DocSecurity>0</DocSecurity>
  <Lines>482</Lines>
  <Paragraphs>337</Paragraphs>
  <ScaleCrop>false</ScaleCrop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xuan</dc:creator>
  <cp:keywords/>
  <dc:description/>
  <cp:lastModifiedBy>qiaoxuan</cp:lastModifiedBy>
  <cp:revision>1</cp:revision>
  <dcterms:created xsi:type="dcterms:W3CDTF">2025-08-18T12:09:00Z</dcterms:created>
  <dcterms:modified xsi:type="dcterms:W3CDTF">2025-08-18T12:12:00Z</dcterms:modified>
</cp:coreProperties>
</file>